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Myanmar</w:t>
      </w:r>
      <w:r>
        <w:t xml:space="preserve"> </w:t>
      </w:r>
      <w:r>
        <w:t xml:space="preserve">Yangon</w:t>
      </w:r>
    </w:p>
    <w:bookmarkStart w:id="20" w:name="X2182a12835188c75bd9415c67604cc3b6afab5b"/>
    <w:p>
      <w:pPr>
        <w:pStyle w:val="Heading1"/>
      </w:pPr>
      <w:r>
        <w:t xml:space="preserve">SCHOLARSHIP APPLICATION LETTER FOR MECHANIC TRAINING</w:t>
      </w:r>
    </w:p>
    <w:p>
      <w:pPr>
        <w:pStyle w:val="FirstParagraph"/>
      </w:pPr>
      <w:r>
        <w:t xml:space="preserve">A Commitment to Advancing Automotive Excellence in Myanmar Yangon</w:t>
      </w:r>
    </w:p>
    <w:bookmarkEnd w:id="20"/>
    <w:p>
      <w:pPr>
        <w:pStyle w:val="BodyText"/>
      </w:pPr>
      <w:r>
        <w:t xml:space="preserve">September 25, 2023</w:t>
      </w:r>
    </w:p>
    <w:p>
      <w:pPr>
        <w:pStyle w:val="BodyText"/>
      </w:pPr>
      <w:r>
        <w:t xml:space="preserve">The Scholarship Committee</w:t>
      </w:r>
      <w:r>
        <w:br/>
      </w:r>
      <w:r>
        <w:t xml:space="preserve">Yangon Automotive Education Foundation</w:t>
      </w:r>
      <w:r>
        <w:br/>
      </w:r>
      <w:r>
        <w:t xml:space="preserve">156 University Avenue</w:t>
      </w:r>
      <w:r>
        <w:br/>
      </w:r>
      <w:r>
        <w:t xml:space="preserve">Yangon, Myanmar</w:t>
      </w:r>
    </w:p>
    <w:bookmarkStart w:id="21" w:name="X677231786b6bfc0c5bb82fc50cc7f009c0ed355"/>
    <w:p>
      <w:pPr>
        <w:pStyle w:val="Heading2"/>
      </w:pPr>
      <w:r>
        <w:t xml:space="preserve">Subject: Formal Application for Mechanic Training Scholarship</w:t>
      </w:r>
    </w:p>
    <w:bookmarkEnd w:id="21"/>
    <w:p>
      <w:pPr>
        <w:pStyle w:val="FirstParagraph"/>
      </w:pPr>
      <w:r>
        <w:t xml:space="preserve">Dear Esteemed Scholarship Committee,</w:t>
      </w:r>
    </w:p>
    <w:p>
      <w:pPr>
        <w:pStyle w:val="BodyText"/>
      </w:pPr>
      <w:r>
        <w:t xml:space="preserve">I am writing this comprehensive</w:t>
      </w:r>
      <w:r>
        <w:t xml:space="preserve"> </w:t>
      </w:r>
      <w:r>
        <w:rPr>
          <w:bCs/>
          <w:b/>
        </w:rPr>
        <w:t xml:space="preserve">Scholarship Application Letter</w:t>
      </w:r>
      <w:r>
        <w:t xml:space="preserve"> </w:t>
      </w:r>
      <w:r>
        <w:t xml:space="preserve">to express my profound interest in the Mechanic Training Scholarship Program offered by the Yangon Automotive Education Foundation. As a dedicated aspiring mechanic from Kachin State with deep roots in Myanmar Yangon, I have meticulously prepared this document to demonstrate how your support will transform my vocational journey and ultimately strengthen Myanmar's automotive ecosystem.</w:t>
      </w:r>
    </w:p>
    <w:p>
      <w:pPr>
        <w:pStyle w:val="BodyText"/>
      </w:pPr>
      <w:r>
        <w:t xml:space="preserve">Having grown up amidst the bustling traffic of Yangon, I witnessed firsthand the critical need for skilled mechanics. The streets of Myanmar Yangon overflow with vehicles—tuk-tuks, trucks, and personal cars—all essential to our daily commerce and family mobility. Yet, I observed a severe shortage of certified technicians capable of handling modern vehicle systems. This gap isn't merely inconvenient; it endangers public safety as poorly maintained vehicles contribute to accidents that plague our roads. My</w:t>
      </w:r>
      <w:r>
        <w:t xml:space="preserve"> </w:t>
      </w:r>
      <w:r>
        <w:rPr>
          <w:bCs/>
          <w:b/>
        </w:rPr>
        <w:t xml:space="preserve">Mechanic</w:t>
      </w:r>
      <w:r>
        <w:t xml:space="preserve"> </w:t>
      </w:r>
      <w:r>
        <w:t xml:space="preserve">training scholarship would directly address this crisis by equipping me with the expertise to serve Yangon's 5 million residents and its rapidly expanding automotive industry.</w:t>
      </w:r>
    </w:p>
    <w:p>
      <w:pPr>
        <w:pStyle w:val="BodyText"/>
      </w:pPr>
      <w:r>
        <w:t xml:space="preserve">My journey toward becoming a certified mechanic began at age 14, working alongside my uncle at his auto repair shop in Mingaladon, Yangon. I spent years cleaning engines, changing oil, and diagnosing basic issues—learning that precision matters more than speed when dealing with complex machinery. Though self-taught through trial and error, I quickly realized formal training was essential to master computerized diagnostics and hybrid vehicle systems now common in Yangon's growing fleet. The University of Yangon’s Automotive Technology program is the only institution in Myanmar Yangon offering industry-aligned certification, yet its fees exceed my family’s modest income from market gardening. This</w:t>
      </w:r>
      <w:r>
        <w:t xml:space="preserve"> </w:t>
      </w:r>
      <w:r>
        <w:rPr>
          <w:bCs/>
          <w:b/>
        </w:rPr>
        <w:t xml:space="preserve">Scholarship Application Letter</w:t>
      </w:r>
      <w:r>
        <w:t xml:space="preserve"> </w:t>
      </w:r>
      <w:r>
        <w:t xml:space="preserve">serves as my earnest appeal for financial assistance to bridge this opportunity gap.</w:t>
      </w:r>
    </w:p>
    <w:p>
      <w:pPr>
        <w:pStyle w:val="BodyText"/>
      </w:pPr>
      <w:r>
        <w:t xml:space="preserve">What makes this scholarship uniquely vital is Myanmar Yangon's specific challenges. Unlike cities with established mechanic networks, Yangon operates in a developing market where spare parts are often imported and maintenance standards vary widely. My goal isn't just to fix engines—I aim to become a community resource. Upon certification, I plan to establish a mobile repair service targeting low-income neighborhoods in Thaketa Township and Hlaing Tharyar. Many residents cannot afford regular servicing due to distance from garages, leading to preventable breakdowns that disrupt livelihoods. By positioning myself in these underserved areas, my</w:t>
      </w:r>
      <w:r>
        <w:t xml:space="preserve"> </w:t>
      </w:r>
      <w:r>
        <w:rPr>
          <w:bCs/>
          <w:b/>
        </w:rPr>
        <w:t xml:space="preserve">Mechanic</w:t>
      </w:r>
      <w:r>
        <w:t xml:space="preserve"> </w:t>
      </w:r>
      <w:r>
        <w:t xml:space="preserve">expertise would directly support 50+ families weekly while adhering to international safety protocols learned through your program.</w:t>
      </w:r>
    </w:p>
    <w:p>
      <w:pPr>
        <w:pStyle w:val="BodyText"/>
      </w:pPr>
      <w:r>
        <w:t xml:space="preserve">I have already taken proactive steps to prepare for this training: I completed basic electrical coursework at Yangon Technical College, volunteered at the Myanmar Red Cross ambulance maintenance unit, and documented over 200 vehicle repair cases in my personal logbook. These experiences confirmed that theoretical knowledge alone is insufficient. The Yangon Automotive Education Foundation’s curriculum—particularly its modules on electric vehicle systems and emissions compliance—is precisely what I need to address Yangon's unique environmental challenges. With air quality rankings among Southeast Asia’s worst, certified mechanics trained in modern emission controls can significantly reduce pollution from our aging fleet.</w:t>
      </w:r>
    </w:p>
    <w:p>
      <w:pPr>
        <w:pStyle w:val="BodyText"/>
      </w:pPr>
      <w:r>
        <w:t xml:space="preserve">My long-term vision extends beyond personal success. As a</w:t>
      </w:r>
      <w:r>
        <w:t xml:space="preserve"> </w:t>
      </w:r>
      <w:r>
        <w:rPr>
          <w:bCs/>
          <w:b/>
        </w:rPr>
        <w:t xml:space="preserve">Mechanic</w:t>
      </w:r>
      <w:r>
        <w:t xml:space="preserve">, I will collaborate with the Myanmar Automobile Association to develop safety workshops for informal transport drivers—many of whom operate without formal training. In Myanmar Yangon, where transportation is the lifeblood of commerce, these workshops could prevent 15% of annual traffic incidents (per World Health Organization data). Furthermore, I intend to mentor young technicians from my hometown in Myitkyina through an alumni network, ensuring skills cascade across Myanmar’s regions. This scholarship represents more than financial aid; it’s a catalyst for systemic change in Myanmar Yangon’s mobility infrastructure.</w:t>
      </w:r>
    </w:p>
    <w:p>
      <w:pPr>
        <w:pStyle w:val="BodyText"/>
      </w:pPr>
      <w:r>
        <w:t xml:space="preserve">The emotional weight of this opportunity cannot be understated. As the first person in my family to pursue higher technical education, I carry the hopes of three generations who have relied on manual labor for survival. My grandmother sold woven baskets at Sule Pagoda market; my father repaired motorbikes for 20 years with no formal certification. Their struggles fuel my determination to prove that vocational excellence can be both dignified and transformative. In Myanmar Yangon, where education is often seen as a path to white-collar jobs, I aim to redefine success for mechanics as the vital technicians who keep our city moving.</w:t>
      </w:r>
    </w:p>
    <w:p>
      <w:pPr>
        <w:pStyle w:val="BodyText"/>
      </w:pPr>
      <w:r>
        <w:t xml:space="preserve">I understand the rigorous standards of your scholarship committee. That’s why I’ve included my completed application form (attached), academic transcripts showing 89% in technical subjects, and letters from community leaders attesting to my integrity. My personal statement—documenting every repair I’ve performed since age 14—demonstrates consistent dedication. The Yangon Automotive Education Foundation’s mission to "build skilled hands for a moving nation" resonates with my core values, making this</w:t>
      </w:r>
      <w:r>
        <w:t xml:space="preserve"> </w:t>
      </w:r>
      <w:r>
        <w:rPr>
          <w:bCs/>
          <w:b/>
        </w:rPr>
        <w:t xml:space="preserve">Scholarship Application Letter</w:t>
      </w:r>
      <w:r>
        <w:t xml:space="preserve"> </w:t>
      </w:r>
      <w:r>
        <w:t xml:space="preserve">not just a request but a pledge of service.</w:t>
      </w:r>
    </w:p>
    <w:p>
      <w:pPr>
        <w:pStyle w:val="BodyText"/>
      </w:pPr>
      <w:r>
        <w:t xml:space="preserve">As Myanmar Yangon evolves into the economic hub of Southeast Asia, its automotive workforce must evolve too. I am ready to become part of that evolution. With your investment in my training, I will contribute not only as a certified mechanic but as an advocate for safety, sustainability, and opportunity in our communities. My gratitude is beyond words—I only ask for the chance to prove myself worthy of this scholarship.</w:t>
      </w:r>
    </w:p>
    <w:p>
      <w:pPr>
        <w:pStyle w:val="BodyText"/>
      </w:pPr>
      <w:r>
        <w:t xml:space="preserve">Thank you for considering my application. I welcome the opportunity to discuss how my background aligns with your mission during an interview at your convenience.</w:t>
      </w:r>
    </w:p>
    <w:p>
      <w:pPr>
        <w:pStyle w:val="BodyText"/>
      </w:pPr>
      <w:r>
        <w:t xml:space="preserve">Sincerely,</w:t>
      </w:r>
    </w:p>
    <w:p>
      <w:pPr>
        <w:pStyle w:val="BodyText"/>
      </w:pPr>
      <w:r>
        <w:t xml:space="preserve">Myint Myo Aung</w:t>
      </w:r>
    </w:p>
    <w:p>
      <w:pPr>
        <w:pStyle w:val="BodyText"/>
      </w:pPr>
      <w:r>
        <w:t xml:space="preserve">27, Khaung Maw Road</w:t>
      </w:r>
      <w:r>
        <w:br/>
      </w:r>
      <w:r>
        <w:t xml:space="preserve">Mingaladon, Yangon, Myanmar</w:t>
      </w:r>
      <w:r>
        <w:br/>
      </w:r>
      <w:r>
        <w:t xml:space="preserve">Email: myint.myoaung@gmail.com | Phone: +95 9 76543210</w:t>
      </w:r>
    </w:p>
    <w:p>
      <w:pPr>
        <w:pStyle w:val="BodyText"/>
      </w:pPr>
      <w:r>
        <w:t xml:space="preserve">This</w:t>
      </w:r>
      <w:r>
        <w:t xml:space="preserve"> </w:t>
      </w:r>
      <w:r>
        <w:rPr>
          <w:bCs/>
          <w:b/>
        </w:rPr>
        <w:t xml:space="preserve">Scholarship Application Letter</w:t>
      </w:r>
      <w:r>
        <w:t xml:space="preserve"> </w:t>
      </w:r>
      <w:r>
        <w:t xml:space="preserve">has been crafted specifically for the Mechanic Training Scholarship at Yangon Automotive Education Foundation, highlighting the critical need for skilled technicians in Myanmar Yangon's automotive landscape. All technical references align with current industry standards applicable to Myanmar's market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Myanmar Yangon</dc:title>
  <dc:creator/>
  <dc:language>en</dc:language>
  <cp:keywords/>
  <dcterms:created xsi:type="dcterms:W3CDTF">2026-07-21T01:54:02Z</dcterms:created>
  <dcterms:modified xsi:type="dcterms:W3CDTF">2026-07-21T01:54:02Z</dcterms:modified>
</cp:coreProperties>
</file>

<file path=docProps/custom.xml><?xml version="1.0" encoding="utf-8"?>
<Properties xmlns="http://schemas.openxmlformats.org/officeDocument/2006/custom-properties" xmlns:vt="http://schemas.openxmlformats.org/officeDocument/2006/docPropsVTypes"/>
</file>